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Fall</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for EC201 and #macro_general for EC20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Noah,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Friday 1-3 pm</w:t>
      </w:r>
    </w:p>
    <w:p>
      <w:pPr>
        <w:numPr>
          <w:ilvl w:val="0"/>
          <w:numId w:val="1001"/>
        </w:numPr>
        <w:pStyle w:val="Compact"/>
      </w:pPr>
      <w:r>
        <w:t xml:space="preserve">Wednesday 11-12:30 pm</w:t>
      </w:r>
    </w:p>
    <w:bookmarkEnd w:id="24"/>
    <w:bookmarkStart w:id="28" w:name="the-in-class-experience"/>
    <w:p>
      <w:pPr>
        <w:pStyle w:val="Heading1"/>
      </w:pPr>
      <w:r>
        <w:t xml:space="preserve">The In-Class Experience</w:t>
      </w:r>
    </w:p>
    <w:p>
      <w:pPr>
        <w:pStyle w:val="FirstParagraph"/>
      </w:pPr>
      <w:r>
        <w:t xml:space="preserve">This class is in-person, but I’ve set things up so you can attend remotely if you prefer or if you are ill on class day.</w:t>
      </w:r>
    </w:p>
    <w:bookmarkStart w:id="27" w:name="regular-lecture-days"/>
    <w:p>
      <w:pPr>
        <w:pStyle w:val="Heading2"/>
      </w:pPr>
      <w:r>
        <w:t xml:space="preserve">Regular Lecture Days</w:t>
      </w:r>
    </w:p>
    <w:p>
      <w:pPr>
        <w:pStyle w:val="FirstParagraph"/>
      </w:pPr>
      <w:r>
        <w:t xml:space="preserve">I’ll have Zoom up. The in-class material will be a combination of Google slides, which I will share through pearkdeck, and perhaps a whiteboard for problem-solving.</w:t>
      </w:r>
      <w:r>
        <w:t xml:space="preserve"> </w:t>
      </w: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You will find a copy of your work in #micro_slides_fall_2022 in slack.</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we use in the modules to determine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is determined by the number of modules you complete at an acceptable level. The more modules you complete, the higher your grade.</w:t>
      </w:r>
    </w:p>
    <w:p>
      <w:pPr>
        <w:pStyle w:val="BodyText"/>
      </w:pPr>
      <w:r>
        <w:t xml:space="preserve">Your participation in-class determines the acceptable level on each module. The minimum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at the start of the term. The due dates are approximately three weeks after introducing the topic, but that lag time will decrease to a week near the end of the term.</w:t>
      </w:r>
    </w:p>
    <w:p>
      <w:pPr>
        <w:pStyle w:val="BodyText"/>
      </w:pPr>
      <w:r>
        <w:t xml:space="preserve">The exercises, a combination of video questions, multiple-choice and graphing, can be attempted at most five times. You have two hours on each attempt. We take the high score.</w:t>
      </w:r>
    </w:p>
    <w:p>
      <w:pPr>
        <w:pStyle w:val="BodyText"/>
      </w:pPr>
      <w:r>
        <w:t xml:space="preserve">The exceptions are the Learning Curve (LC) modules, which you can take as often as you wish, but a minimum cut point for 100% credit.</w:t>
      </w:r>
    </w:p>
    <w:p>
      <w:pPr>
        <w:pStyle w:val="BodyText"/>
      </w:pPr>
      <w:r>
        <w:t xml:space="preserve">It is easiest to see the Modules in Achieve when you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8</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earning Curve (LC) exercises for hours. Instead, work on them for 10 minutes. If you still feel like work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times I proved 1=0, which means I made a dumb math error.</w:t>
      </w:r>
    </w:p>
    <w:p>
      <w:pPr>
        <w:pStyle w:val="BodyText"/>
      </w:pPr>
      <w:r>
        <w:t xml:space="preserve">Most of the problems you have with the material are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open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open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These are short and the easiest exercise type. Keep trying until you get a perfect score.</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These are the hard ones.</w:t>
      </w:r>
    </w:p>
    <w:p>
      <w:pPr>
        <w:numPr>
          <w:ilvl w:val="1"/>
          <w:numId w:val="1010"/>
        </w:numPr>
        <w:pStyle w:val="Compact"/>
      </w:pPr>
      <w:r>
        <w:t xml:space="preserve">If you don’t hit your target score, go back to the LC exercise with the etext tab open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5" w:name="textbook-and-other-resources"/>
    <w:p>
      <w:pPr>
        <w:pStyle w:val="Heading1"/>
      </w:pPr>
      <w:r>
        <w:t xml:space="preserve">Textbook and Other Resources</w:t>
      </w:r>
    </w:p>
    <w:p>
      <w:pPr>
        <w:pStyle w:val="FirstParagraph"/>
      </w:pPr>
      <w:r>
        <w:t xml:space="preserve">I have assigned Krugman, Paul R., and Robin Wells. Microeconomics ed. 6., Worth Publishers. The etext is bundled with your online exercises. You should be able to purchase the whole package through a link in canvas.</w:t>
      </w:r>
    </w:p>
    <w:bookmarkStart w:id="34"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s, and sometimes you make people worse.</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dealized case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daily. If it has a prominent brand – it’s monopolistic competition.</w:t>
      </w:r>
    </w:p>
    <w:p>
      <w:pPr>
        <w:numPr>
          <w:ilvl w:val="0"/>
          <w:numId w:val="1011"/>
        </w:numPr>
      </w:pPr>
      <w:r>
        <w:t xml:space="preserve">Externalities (Ch 16) : This is where economists spend much of their time. We will use tools to figure out how to do things like reducing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4"/>
    <w:bookmarkEnd w:id="35"/>
    <w:bookmarkStart w:id="43"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6">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7">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8">
        <w:r>
          <w:rPr>
            <w:rStyle w:val="Hyperlink"/>
          </w:rPr>
          <w:t xml:space="preserve">drc@pdx.edu</w:t>
        </w:r>
      </w:hyperlink>
      <w:r>
        <w:t xml:space="preserve">,</w:t>
      </w:r>
      <w:r>
        <w:t xml:space="preserve"> </w:t>
      </w:r>
      <w:hyperlink r:id="rId39">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0">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1">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2">
        <w:r>
          <w:rPr>
            <w:rStyle w:val="Hyperlink"/>
          </w:rPr>
          <w:t xml:space="preserve">https://github.com/woodsjam/Course-Intro-Microeconomics</w:t>
        </w:r>
      </w:hyperlink>
      <w:r>
        <w:t xml:space="preserve">. There is a branch for each term, with master being the current ter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Fall 2022</dc:title>
  <dc:creator>James Woods</dc:creator>
  <cp:keywords/>
  <dcterms:created xsi:type="dcterms:W3CDTF">2022-09-23T20:59:00Z</dcterms:created>
  <dcterms:modified xsi:type="dcterms:W3CDTF">2022-09-23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